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d6031ddafd7ba7c62adf39931dbe3cecc3af1c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Замоскворечье, квартал, ограниченный Люсиновской улицей, Серпуховским переулком, Большой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Замоскворечье, квартал, ограниченный Люсиновской улицей, Серпуховским переулком, Большой Серпуховской улицей, улицей Павла Андреева (пер. Серпуховский, д. 7, стр. 1)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ЦАО, Замоскворечье, квартал, ограниченный Люсиновской улицей, Серпуховским переулком, Большой Серпуховской улицей, улицей Павла Андреева (пер. Серпуховский, д. 7, стр. 1)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Замоскворечье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- 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02.02.2022 на официальном сайте и проводится с 08:00 02.02.2022 по 23:59 15.02.2022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electronic-public-discussion/detail/105806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5806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5806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50:44Z</dcterms:created>
  <dcterms:modified xsi:type="dcterms:W3CDTF">2023-08-15T19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